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33CCF5" w14:textId="7587009D" w:rsidR="007C0C7B" w:rsidRDefault="00000000">
      <w:pPr>
        <w:pStyle w:val="Heading3"/>
      </w:pPr>
      <w:bookmarkStart w:id="0" w:name="html-css-mastery-bootcamp"/>
      <w:bookmarkStart w:id="1" w:name="module-2-intro-to-css-making-it-pretty"/>
      <w:r>
        <w:t>🟣 Module 2: CSS</w:t>
      </w:r>
      <w:r w:rsidR="00AB1223">
        <w:t xml:space="preserve"> Basics</w:t>
      </w:r>
    </w:p>
    <w:p w14:paraId="7C4A9E9A" w14:textId="77777777" w:rsidR="007C0C7B" w:rsidRDefault="00000000">
      <w:r>
        <w:pict w14:anchorId="324E930C">
          <v:rect id="_x0000_i1081" style="width:0;height:1.5pt" o:hralign="center" o:hrstd="t" o:hr="t"/>
        </w:pict>
      </w:r>
    </w:p>
    <w:p w14:paraId="55B384B6" w14:textId="77777777" w:rsidR="007C0C7B" w:rsidRDefault="00000000">
      <w:pPr>
        <w:pStyle w:val="Heading3"/>
      </w:pPr>
      <w:bookmarkStart w:id="2" w:name="chapter-1-what-is-css"/>
      <w:bookmarkEnd w:id="1"/>
      <w:r>
        <w:t>📘 Chapter 1: What Is CSS?</w:t>
      </w:r>
    </w:p>
    <w:p w14:paraId="62F7233D" w14:textId="77777777" w:rsidR="007C0C7B" w:rsidRDefault="00000000">
      <w:pPr>
        <w:pStyle w:val="Heading4"/>
      </w:pPr>
      <w:bookmarkStart w:id="3" w:name="concept"/>
      <w:r>
        <w:t>🧠 Concept:</w:t>
      </w:r>
    </w:p>
    <w:p w14:paraId="3E0FD54B" w14:textId="77777777" w:rsidR="007C0C7B" w:rsidRDefault="00000000">
      <w:pPr>
        <w:pStyle w:val="FirstParagraph"/>
      </w:pPr>
      <w:r>
        <w:t xml:space="preserve">CSS stands for </w:t>
      </w:r>
      <w:r>
        <w:rPr>
          <w:b/>
          <w:bCs/>
        </w:rPr>
        <w:t>Cascading Style Sheets</w:t>
      </w:r>
      <w:r>
        <w:t>. It’s what makes websites look nice and beautiful. While HTML structures the content, CSS handles the appearance — colors, spacing, fonts, and layout.</w:t>
      </w:r>
    </w:p>
    <w:p w14:paraId="00767AF0" w14:textId="77777777" w:rsidR="007C0C7B" w:rsidRDefault="00000000">
      <w:pPr>
        <w:pStyle w:val="BodyText"/>
      </w:pPr>
      <w:r>
        <w:t>Imagine HTML as the skeleton of your website, and CSS as the clothes and makeup that give it personality.</w:t>
      </w:r>
    </w:p>
    <w:p w14:paraId="5C56F0C0" w14:textId="77777777" w:rsidR="007C0C7B" w:rsidRDefault="00000000">
      <w:pPr>
        <w:pStyle w:val="BodyText"/>
      </w:pPr>
      <w:r>
        <w:t>There are 3 ways to apply CSS:</w:t>
      </w:r>
    </w:p>
    <w:p w14:paraId="0E5ECBFF" w14:textId="77777777" w:rsidR="007C0C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line</w:t>
      </w:r>
      <w:r>
        <w:t xml:space="preserve"> – directly on an element</w:t>
      </w:r>
    </w:p>
    <w:p w14:paraId="65C4B732" w14:textId="77777777" w:rsidR="007C0C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ernal</w:t>
      </w:r>
      <w:r>
        <w:t xml:space="preserve"> – inside a </w:t>
      </w:r>
      <w:r>
        <w:rPr>
          <w:rStyle w:val="VerbatimChar"/>
        </w:rPr>
        <w:t>&lt;style&gt;</w:t>
      </w:r>
      <w:r>
        <w:t xml:space="preserve"> tag in your HTML</w:t>
      </w:r>
    </w:p>
    <w:p w14:paraId="46B4F6E5" w14:textId="77777777" w:rsidR="007C0C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ternal</w:t>
      </w:r>
      <w:r>
        <w:t xml:space="preserve"> – in a separate </w:t>
      </w:r>
      <w:r>
        <w:rPr>
          <w:rStyle w:val="VerbatimChar"/>
        </w:rPr>
        <w:t>.css</w:t>
      </w:r>
      <w:r>
        <w:t xml:space="preserve"> file (best practice!)</w:t>
      </w:r>
    </w:p>
    <w:p w14:paraId="27708117" w14:textId="77777777" w:rsidR="007C0C7B" w:rsidRDefault="00000000">
      <w:pPr>
        <w:pStyle w:val="Heading4"/>
      </w:pPr>
      <w:bookmarkStart w:id="4" w:name="example"/>
      <w:bookmarkEnd w:id="3"/>
      <w:r>
        <w:t>💡 Example:</w:t>
      </w:r>
    </w:p>
    <w:p w14:paraId="2215174A" w14:textId="77777777" w:rsidR="007C0C7B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h1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b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Hello, Stylish World!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1E2B33BF" w14:textId="77777777" w:rsidR="007C0C7B" w:rsidRDefault="00000000">
      <w:pPr>
        <w:pStyle w:val="Heading4"/>
      </w:pPr>
      <w:bookmarkStart w:id="5" w:name="mini-challenge"/>
      <w:bookmarkEnd w:id="4"/>
      <w:r>
        <w:t>🧪 Mini Challenge:</w:t>
      </w:r>
    </w:p>
    <w:p w14:paraId="7A6CF343" w14:textId="77777777" w:rsidR="007C0C7B" w:rsidRDefault="00000000">
      <w:pPr>
        <w:pStyle w:val="FirstParagraph"/>
      </w:pPr>
      <w:r>
        <w:rPr>
          <w:b/>
          <w:bCs/>
        </w:rPr>
        <w:t>Task</w:t>
      </w:r>
      <w:r>
        <w:t>:</w:t>
      </w:r>
    </w:p>
    <w:p w14:paraId="40BD391E" w14:textId="77777777" w:rsidR="007C0C7B" w:rsidRDefault="00000000">
      <w:pPr>
        <w:pStyle w:val="Compact"/>
        <w:numPr>
          <w:ilvl w:val="0"/>
          <w:numId w:val="3"/>
        </w:numPr>
      </w:pPr>
      <w:r>
        <w:t>Create a heading and color it green.</w:t>
      </w:r>
    </w:p>
    <w:p w14:paraId="3644FD67" w14:textId="77777777" w:rsidR="007C0C7B" w:rsidRDefault="00000000">
      <w:pPr>
        <w:pStyle w:val="FirstParagraph"/>
      </w:pPr>
      <w:r>
        <w:rPr>
          <w:b/>
          <w:bCs/>
        </w:rPr>
        <w:t>Expected Output:</w:t>
      </w:r>
    </w:p>
    <w:p w14:paraId="0FBA3987" w14:textId="77777777" w:rsidR="007C0C7B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h1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gre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Green is Great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763DB31A" w14:textId="77777777" w:rsidR="007C0C7B" w:rsidRDefault="00000000">
      <w:r>
        <w:pict w14:anchorId="0B6BF5F9">
          <v:rect id="_x0000_i1082" style="width:0;height:1.5pt" o:hralign="center" o:hrstd="t" o:hr="t"/>
        </w:pict>
      </w:r>
    </w:p>
    <w:p w14:paraId="380CDC17" w14:textId="77777777" w:rsidR="007C0C7B" w:rsidRDefault="00000000">
      <w:pPr>
        <w:pStyle w:val="Heading3"/>
      </w:pPr>
      <w:bookmarkStart w:id="6" w:name="chapter-2-css-selectors-and-properties"/>
      <w:bookmarkEnd w:id="2"/>
      <w:bookmarkEnd w:id="5"/>
      <w:r>
        <w:t>📘 Chapter 2: CSS Selectors and Properties</w:t>
      </w:r>
    </w:p>
    <w:p w14:paraId="60642AB5" w14:textId="77777777" w:rsidR="007C0C7B" w:rsidRDefault="00000000">
      <w:pPr>
        <w:pStyle w:val="Heading4"/>
      </w:pPr>
      <w:bookmarkStart w:id="7" w:name="concept-1"/>
      <w:r>
        <w:t>🧠 Concept:</w:t>
      </w:r>
    </w:p>
    <w:p w14:paraId="7DC73F1C" w14:textId="77777777" w:rsidR="007C0C7B" w:rsidRDefault="00000000">
      <w:pPr>
        <w:pStyle w:val="FirstParagraph"/>
      </w:pPr>
      <w:r>
        <w:t xml:space="preserve">A </w:t>
      </w:r>
      <w:r>
        <w:rPr>
          <w:b/>
          <w:bCs/>
        </w:rPr>
        <w:t>selector</w:t>
      </w:r>
      <w:r>
        <w:t xml:space="preserve"> targets HTML elements (like </w:t>
      </w:r>
      <w:r>
        <w:rPr>
          <w:rStyle w:val="VerbatimChar"/>
        </w:rPr>
        <w:t>p</w:t>
      </w:r>
      <w:r>
        <w:t xml:space="preserve">, </w:t>
      </w:r>
      <w:r>
        <w:rPr>
          <w:rStyle w:val="VerbatimChar"/>
        </w:rPr>
        <w:t>h1</w:t>
      </w:r>
      <w:r>
        <w:t xml:space="preserve">, or </w:t>
      </w:r>
      <w:r>
        <w:rPr>
          <w:rStyle w:val="VerbatimChar"/>
        </w:rPr>
        <w:t>.class</w:t>
      </w:r>
      <w:r>
        <w:t xml:space="preserve">). A </w:t>
      </w:r>
      <w:r>
        <w:rPr>
          <w:b/>
          <w:bCs/>
        </w:rPr>
        <w:t>property</w:t>
      </w:r>
      <w:r>
        <w:t xml:space="preserve"> is what you want to change (like </w:t>
      </w:r>
      <w:r>
        <w:rPr>
          <w:rStyle w:val="VerbatimChar"/>
        </w:rPr>
        <w:t>color</w:t>
      </w:r>
      <w:r>
        <w:t xml:space="preserve">, </w:t>
      </w:r>
      <w:r>
        <w:rPr>
          <w:rStyle w:val="VerbatimChar"/>
        </w:rPr>
        <w:t>font-size</w:t>
      </w:r>
      <w:r>
        <w:t xml:space="preserve">, </w:t>
      </w:r>
      <w:r>
        <w:rPr>
          <w:rStyle w:val="VerbatimChar"/>
        </w:rPr>
        <w:t>margin</w:t>
      </w:r>
      <w:r>
        <w:t xml:space="preserve">). A </w:t>
      </w:r>
      <w:r>
        <w:rPr>
          <w:b/>
          <w:bCs/>
        </w:rPr>
        <w:t>value</w:t>
      </w:r>
      <w:r>
        <w:t xml:space="preserve"> is what you want to set it to.</w:t>
      </w:r>
    </w:p>
    <w:p w14:paraId="5FCD21D0" w14:textId="77777777" w:rsidR="007C0C7B" w:rsidRDefault="00000000">
      <w:pPr>
        <w:pStyle w:val="BodyText"/>
      </w:pPr>
      <w:r>
        <w:t>Basic Syntax:</w:t>
      </w:r>
    </w:p>
    <w:p w14:paraId="5B970027" w14:textId="77777777" w:rsidR="007C0C7B" w:rsidRDefault="00000000">
      <w:pPr>
        <w:pStyle w:val="SourceCode"/>
      </w:pPr>
      <w:r>
        <w:rPr>
          <w:rStyle w:val="NormalTok"/>
        </w:rPr>
        <w:t>selector {</w:t>
      </w:r>
      <w:r>
        <w:br/>
      </w:r>
      <w:r>
        <w:rPr>
          <w:rStyle w:val="NormalTok"/>
        </w:rPr>
        <w:t xml:space="preserve">  propert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AEDBEF8" w14:textId="77777777" w:rsidR="007C0C7B" w:rsidRDefault="00000000">
      <w:pPr>
        <w:pStyle w:val="Heading4"/>
      </w:pPr>
      <w:bookmarkStart w:id="8" w:name="example-1"/>
      <w:bookmarkEnd w:id="7"/>
      <w:r>
        <w:t>💡 Example:</w:t>
      </w:r>
    </w:p>
    <w:p w14:paraId="1DC41207" w14:textId="77777777" w:rsidR="007C0C7B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dark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</w:p>
    <w:p w14:paraId="05F45988" w14:textId="77777777" w:rsidR="007C0C7B" w:rsidRDefault="00000000">
      <w:pPr>
        <w:pStyle w:val="Heading4"/>
      </w:pPr>
      <w:bookmarkStart w:id="9" w:name="mini-challenge-1"/>
      <w:bookmarkEnd w:id="8"/>
      <w:r>
        <w:t>🧪 Mini Challenge:</w:t>
      </w:r>
    </w:p>
    <w:p w14:paraId="0A1B78B9" w14:textId="77777777" w:rsidR="007C0C7B" w:rsidRDefault="00000000">
      <w:pPr>
        <w:pStyle w:val="FirstParagraph"/>
      </w:pPr>
      <w:r>
        <w:rPr>
          <w:b/>
          <w:bCs/>
        </w:rPr>
        <w:t>Task</w:t>
      </w:r>
      <w:r>
        <w:t>:</w:t>
      </w:r>
    </w:p>
    <w:p w14:paraId="5AF2FB2A" w14:textId="77777777" w:rsidR="007C0C7B" w:rsidRDefault="00000000">
      <w:pPr>
        <w:pStyle w:val="Compact"/>
        <w:numPr>
          <w:ilvl w:val="0"/>
          <w:numId w:val="4"/>
        </w:numPr>
      </w:pPr>
      <w:r>
        <w:t>Make your paragraphs blue and slightly larger.</w:t>
      </w:r>
    </w:p>
    <w:p w14:paraId="369A6FAC" w14:textId="77777777" w:rsidR="007C0C7B" w:rsidRDefault="00000000">
      <w:pPr>
        <w:pStyle w:val="FirstParagraph"/>
      </w:pPr>
      <w:r>
        <w:rPr>
          <w:b/>
          <w:bCs/>
        </w:rPr>
        <w:t>Expected Output:</w:t>
      </w:r>
    </w:p>
    <w:p w14:paraId="5DBAE529" w14:textId="77777777" w:rsidR="007C0C7B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p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b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This paragraph is now blue and big!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65F64144" w14:textId="77777777" w:rsidR="007C0C7B" w:rsidRDefault="00000000">
      <w:r>
        <w:pict w14:anchorId="47C8174A">
          <v:rect id="_x0000_i1083" style="width:0;height:1.5pt" o:hralign="center" o:hrstd="t" o:hr="t"/>
        </w:pict>
      </w:r>
    </w:p>
    <w:p w14:paraId="3332B2B5" w14:textId="77777777" w:rsidR="007C0C7B" w:rsidRDefault="00000000">
      <w:pPr>
        <w:pStyle w:val="Heading3"/>
      </w:pPr>
      <w:bookmarkStart w:id="10" w:name="chapter-3-classes-and-ids"/>
      <w:bookmarkEnd w:id="6"/>
      <w:bookmarkEnd w:id="9"/>
      <w:r>
        <w:t>📘 Chapter 3: Classes and IDs</w:t>
      </w:r>
    </w:p>
    <w:p w14:paraId="3AFE9DE6" w14:textId="77777777" w:rsidR="007C0C7B" w:rsidRDefault="00000000">
      <w:pPr>
        <w:pStyle w:val="Heading4"/>
      </w:pPr>
      <w:bookmarkStart w:id="11" w:name="concept-2"/>
      <w:r>
        <w:t>🧠 Concept:</w:t>
      </w:r>
    </w:p>
    <w:p w14:paraId="54FC59B8" w14:textId="77777777" w:rsidR="007C0C7B" w:rsidRDefault="00000000">
      <w:pPr>
        <w:pStyle w:val="Compact"/>
        <w:numPr>
          <w:ilvl w:val="0"/>
          <w:numId w:val="5"/>
        </w:numPr>
      </w:pPr>
      <w:r>
        <w:t xml:space="preserve">A </w:t>
      </w:r>
      <w:r>
        <w:rPr>
          <w:b/>
          <w:bCs/>
        </w:rPr>
        <w:t>class</w:t>
      </w:r>
      <w:r>
        <w:t xml:space="preserve"> lets you style multiple elements the same way.</w:t>
      </w:r>
    </w:p>
    <w:p w14:paraId="700AC786" w14:textId="77777777" w:rsidR="007C0C7B" w:rsidRDefault="00000000">
      <w:pPr>
        <w:pStyle w:val="Compact"/>
        <w:numPr>
          <w:ilvl w:val="0"/>
          <w:numId w:val="5"/>
        </w:numPr>
      </w:pPr>
      <w:r>
        <w:t xml:space="preserve">An </w:t>
      </w:r>
      <w:r>
        <w:rPr>
          <w:b/>
          <w:bCs/>
        </w:rPr>
        <w:t>ID</w:t>
      </w:r>
      <w:r>
        <w:t xml:space="preserve"> is unique and should be used only once per page.</w:t>
      </w:r>
    </w:p>
    <w:p w14:paraId="68955E28" w14:textId="77777777" w:rsidR="007C0C7B" w:rsidRDefault="00000000">
      <w:pPr>
        <w:pStyle w:val="FirstParagraph"/>
      </w:pPr>
      <w:r>
        <w:t>Classes use a dot (</w:t>
      </w:r>
      <w:r>
        <w:rPr>
          <w:rStyle w:val="VerbatimChar"/>
        </w:rPr>
        <w:t>.</w:t>
      </w:r>
      <w:r>
        <w:t>) and IDs use a hash (</w:t>
      </w:r>
      <w:r>
        <w:rPr>
          <w:rStyle w:val="VerbatimChar"/>
        </w:rPr>
        <w:t>#</w:t>
      </w:r>
      <w:r>
        <w:t>).</w:t>
      </w:r>
    </w:p>
    <w:p w14:paraId="454A15BF" w14:textId="77777777" w:rsidR="007C0C7B" w:rsidRDefault="00000000">
      <w:pPr>
        <w:pStyle w:val="Heading4"/>
      </w:pPr>
      <w:bookmarkStart w:id="12" w:name="example-2"/>
      <w:bookmarkEnd w:id="11"/>
      <w:r>
        <w:t>💡 Example:</w:t>
      </w:r>
    </w:p>
    <w:p w14:paraId="46312BD5" w14:textId="77777777" w:rsidR="007C0C7B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highligh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oran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>#main-tit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</w:p>
    <w:p w14:paraId="676B7659" w14:textId="77777777" w:rsidR="007C0C7B" w:rsidRDefault="00000000">
      <w:pPr>
        <w:pStyle w:val="Heading4"/>
      </w:pPr>
      <w:bookmarkStart w:id="13" w:name="mini-challenge-2"/>
      <w:bookmarkEnd w:id="12"/>
      <w:r>
        <w:t>🧪 Mini Challenge:</w:t>
      </w:r>
    </w:p>
    <w:p w14:paraId="20A82AB9" w14:textId="77777777" w:rsidR="007C0C7B" w:rsidRDefault="00000000">
      <w:pPr>
        <w:pStyle w:val="FirstParagraph"/>
      </w:pPr>
      <w:r>
        <w:rPr>
          <w:b/>
          <w:bCs/>
        </w:rPr>
        <w:t>Task</w:t>
      </w:r>
      <w:r>
        <w:t>:</w:t>
      </w:r>
    </w:p>
    <w:p w14:paraId="6E7BAE61" w14:textId="77777777" w:rsidR="007C0C7B" w:rsidRDefault="00000000">
      <w:pPr>
        <w:pStyle w:val="Compact"/>
        <w:numPr>
          <w:ilvl w:val="0"/>
          <w:numId w:val="6"/>
        </w:numPr>
      </w:pPr>
      <w:r>
        <w:t>Add a class to a paragraph and an ID to a heading.</w:t>
      </w:r>
    </w:p>
    <w:p w14:paraId="19DDC1C4" w14:textId="77777777" w:rsidR="007C0C7B" w:rsidRDefault="00000000">
      <w:pPr>
        <w:pStyle w:val="FirstParagraph"/>
      </w:pPr>
      <w:r>
        <w:rPr>
          <w:b/>
          <w:bCs/>
        </w:rPr>
        <w:t>Expected Output:</w:t>
      </w:r>
    </w:p>
    <w:p w14:paraId="6B5F3FDC" w14:textId="77777777" w:rsidR="007C0C7B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intr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darkgre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PreprocessorTok"/>
        </w:rPr>
        <w:t>#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purp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top"</w:t>
      </w:r>
      <w:r>
        <w:rPr>
          <w:rStyle w:val="DataTypeTok"/>
        </w:rPr>
        <w:t>&gt;</w:t>
      </w:r>
      <w:r>
        <w:rPr>
          <w:rStyle w:val="NormalTok"/>
        </w:rPr>
        <w:t>Welcome!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intro"</w:t>
      </w:r>
      <w:r>
        <w:rPr>
          <w:rStyle w:val="DataTypeTok"/>
        </w:rPr>
        <w:t>&gt;</w:t>
      </w:r>
      <w:r>
        <w:rPr>
          <w:rStyle w:val="NormalTok"/>
        </w:rPr>
        <w:t>This is an introductory paragraph with a custom style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4021DBF3" w14:textId="77777777" w:rsidR="007C0C7B" w:rsidRDefault="00000000">
      <w:r>
        <w:pict w14:anchorId="623256CF">
          <v:rect id="_x0000_i1084" style="width:0;height:1.5pt" o:hralign="center" o:hrstd="t" o:hr="t"/>
        </w:pict>
      </w:r>
    </w:p>
    <w:p w14:paraId="6DFFCB06" w14:textId="77777777" w:rsidR="007C0C7B" w:rsidRDefault="00000000">
      <w:pPr>
        <w:pStyle w:val="Heading3"/>
      </w:pPr>
      <w:bookmarkStart w:id="14" w:name="chapter-4-background-colors"/>
      <w:bookmarkEnd w:id="10"/>
      <w:bookmarkEnd w:id="13"/>
      <w:r>
        <w:t>📘 Chapter 4: Background Colors</w:t>
      </w:r>
    </w:p>
    <w:p w14:paraId="091C858B" w14:textId="77777777" w:rsidR="007C0C7B" w:rsidRDefault="00000000">
      <w:pPr>
        <w:pStyle w:val="Heading4"/>
      </w:pPr>
      <w:bookmarkStart w:id="15" w:name="concept-3"/>
      <w:r>
        <w:t>🧠 Concept:</w:t>
      </w:r>
    </w:p>
    <w:p w14:paraId="263BC963" w14:textId="77777777" w:rsidR="007C0C7B" w:rsidRDefault="00000000">
      <w:pPr>
        <w:pStyle w:val="FirstParagraph"/>
      </w:pPr>
      <w:r>
        <w:t xml:space="preserve">The </w:t>
      </w:r>
      <w:r>
        <w:rPr>
          <w:rStyle w:val="VerbatimChar"/>
        </w:rPr>
        <w:t>background-color</w:t>
      </w:r>
      <w:r>
        <w:t xml:space="preserve"> property allows you to change the background color of elements like the </w:t>
      </w:r>
      <w:r>
        <w:rPr>
          <w:rStyle w:val="VerbatimChar"/>
        </w:rPr>
        <w:t>body</w:t>
      </w:r>
      <w:r>
        <w:t xml:space="preserve">, </w:t>
      </w:r>
      <w:r>
        <w:rPr>
          <w:rStyle w:val="VerbatimChar"/>
        </w:rPr>
        <w:t>div</w:t>
      </w:r>
      <w:r>
        <w:t xml:space="preserve">, </w:t>
      </w:r>
      <w:r>
        <w:rPr>
          <w:rStyle w:val="VerbatimChar"/>
        </w:rPr>
        <w:t>p</w:t>
      </w:r>
      <w:r>
        <w:t>, etc. It enhances readability and creates visual hierarchy.</w:t>
      </w:r>
    </w:p>
    <w:p w14:paraId="5EA9B507" w14:textId="77777777" w:rsidR="007C0C7B" w:rsidRDefault="00000000">
      <w:pPr>
        <w:pStyle w:val="Heading4"/>
      </w:pPr>
      <w:bookmarkStart w:id="16" w:name="example-3"/>
      <w:bookmarkEnd w:id="15"/>
      <w:r>
        <w:t>💡 Example:</w:t>
      </w:r>
    </w:p>
    <w:p w14:paraId="2F92B41F" w14:textId="77777777" w:rsidR="007C0C7B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0f0f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</w:p>
    <w:p w14:paraId="2A14D64A" w14:textId="77777777" w:rsidR="007C0C7B" w:rsidRDefault="00000000">
      <w:pPr>
        <w:pStyle w:val="Heading4"/>
      </w:pPr>
      <w:bookmarkStart w:id="17" w:name="mini-challenge-3"/>
      <w:bookmarkEnd w:id="16"/>
      <w:r>
        <w:t>🧪 Mini Challenge:</w:t>
      </w:r>
    </w:p>
    <w:p w14:paraId="7C6DA43A" w14:textId="77777777" w:rsidR="007C0C7B" w:rsidRDefault="00000000">
      <w:pPr>
        <w:pStyle w:val="FirstParagraph"/>
      </w:pPr>
      <w:r>
        <w:rPr>
          <w:b/>
          <w:bCs/>
        </w:rPr>
        <w:t>Task</w:t>
      </w:r>
      <w:r>
        <w:t>:</w:t>
      </w:r>
    </w:p>
    <w:p w14:paraId="154252FD" w14:textId="77777777" w:rsidR="007C0C7B" w:rsidRDefault="00000000">
      <w:pPr>
        <w:pStyle w:val="Compact"/>
        <w:numPr>
          <w:ilvl w:val="0"/>
          <w:numId w:val="7"/>
        </w:numPr>
      </w:pPr>
      <w:r>
        <w:t>Change the background color of your page to a soft blue.</w:t>
      </w:r>
    </w:p>
    <w:p w14:paraId="2C766896" w14:textId="77777777" w:rsidR="007C0C7B" w:rsidRDefault="00000000">
      <w:pPr>
        <w:pStyle w:val="FirstParagraph"/>
      </w:pPr>
      <w:r>
        <w:rPr>
          <w:b/>
          <w:bCs/>
        </w:rPr>
        <w:t>Expected Output:</w:t>
      </w:r>
    </w:p>
    <w:p w14:paraId="55971091" w14:textId="77777777" w:rsidR="007C0C7B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body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e0f7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My Cool Background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1F636EDB" w14:textId="77777777" w:rsidR="007C0C7B" w:rsidRDefault="00000000">
      <w:r>
        <w:pict w14:anchorId="403936BD">
          <v:rect id="_x0000_i1085" style="width:0;height:1.5pt" o:hralign="center" o:hrstd="t" o:hr="t"/>
        </w:pict>
      </w:r>
    </w:p>
    <w:p w14:paraId="44A09BC7" w14:textId="77777777" w:rsidR="007C0C7B" w:rsidRDefault="00000000">
      <w:pPr>
        <w:pStyle w:val="Heading3"/>
      </w:pPr>
      <w:bookmarkStart w:id="18" w:name="chapter-5-borders"/>
      <w:bookmarkEnd w:id="14"/>
      <w:bookmarkEnd w:id="17"/>
      <w:r>
        <w:t>📘 Chapter 5: Borders</w:t>
      </w:r>
    </w:p>
    <w:p w14:paraId="6085016D" w14:textId="77777777" w:rsidR="007C0C7B" w:rsidRDefault="00000000">
      <w:pPr>
        <w:pStyle w:val="Heading4"/>
      </w:pPr>
      <w:bookmarkStart w:id="19" w:name="concept-4"/>
      <w:r>
        <w:t>🧠 Concept:</w:t>
      </w:r>
    </w:p>
    <w:p w14:paraId="69948E28" w14:textId="77777777" w:rsidR="007C0C7B" w:rsidRDefault="00000000">
      <w:pPr>
        <w:pStyle w:val="FirstParagraph"/>
      </w:pPr>
      <w:r>
        <w:t xml:space="preserve">The </w:t>
      </w:r>
      <w:r>
        <w:rPr>
          <w:rStyle w:val="VerbatimChar"/>
        </w:rPr>
        <w:t>border</w:t>
      </w:r>
      <w:r>
        <w:t xml:space="preserve"> property allows you to wrap an element with a line. You can customize its width, color, and style (solid, dashed, dotted).</w:t>
      </w:r>
    </w:p>
    <w:p w14:paraId="031E9364" w14:textId="77777777" w:rsidR="007C0C7B" w:rsidRDefault="00000000">
      <w:pPr>
        <w:pStyle w:val="Heading4"/>
      </w:pPr>
      <w:bookmarkStart w:id="20" w:name="example-4"/>
      <w:bookmarkEnd w:id="19"/>
      <w:r>
        <w:lastRenderedPageBreak/>
        <w:t>💡 Example:</w:t>
      </w:r>
    </w:p>
    <w:p w14:paraId="4709044C" w14:textId="77777777" w:rsidR="007C0C7B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h2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</w:p>
    <w:p w14:paraId="3FF6AE74" w14:textId="77777777" w:rsidR="007C0C7B" w:rsidRDefault="00000000">
      <w:pPr>
        <w:pStyle w:val="Heading4"/>
      </w:pPr>
      <w:bookmarkStart w:id="21" w:name="mini-challenge-4"/>
      <w:bookmarkEnd w:id="20"/>
      <w:r>
        <w:t>🧪 Mini Challenge:</w:t>
      </w:r>
    </w:p>
    <w:p w14:paraId="758F769F" w14:textId="77777777" w:rsidR="007C0C7B" w:rsidRDefault="00000000">
      <w:pPr>
        <w:pStyle w:val="FirstParagraph"/>
      </w:pPr>
      <w:r>
        <w:rPr>
          <w:b/>
          <w:bCs/>
        </w:rPr>
        <w:t>Task</w:t>
      </w:r>
      <w:r>
        <w:t>:</w:t>
      </w:r>
    </w:p>
    <w:p w14:paraId="1BC6B3D7" w14:textId="77777777" w:rsidR="007C0C7B" w:rsidRDefault="00000000">
      <w:pPr>
        <w:pStyle w:val="Compact"/>
        <w:numPr>
          <w:ilvl w:val="0"/>
          <w:numId w:val="8"/>
        </w:numPr>
      </w:pPr>
      <w:r>
        <w:t>Add a solid navy border around a heading.</w:t>
      </w:r>
    </w:p>
    <w:p w14:paraId="30EDFF2C" w14:textId="77777777" w:rsidR="007C0C7B" w:rsidRDefault="00000000">
      <w:pPr>
        <w:pStyle w:val="FirstParagraph"/>
      </w:pPr>
      <w:r>
        <w:rPr>
          <w:b/>
          <w:bCs/>
        </w:rPr>
        <w:t>Expected Output:</w:t>
      </w:r>
    </w:p>
    <w:p w14:paraId="3562FA13" w14:textId="77777777" w:rsidR="007C0C7B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h2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nav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Bordered Heading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3120827F" w14:textId="77777777" w:rsidR="007C0C7B" w:rsidRDefault="00000000">
      <w:r>
        <w:pict w14:anchorId="6DF5CDF2">
          <v:rect id="_x0000_i1086" style="width:0;height:1.5pt" o:hralign="center" o:hrstd="t" o:hr="t"/>
        </w:pict>
      </w:r>
    </w:p>
    <w:p w14:paraId="473B0293" w14:textId="77777777" w:rsidR="007C0C7B" w:rsidRDefault="00000000">
      <w:pPr>
        <w:pStyle w:val="Heading3"/>
      </w:pPr>
      <w:bookmarkStart w:id="22" w:name="chapter-6-text-styles"/>
      <w:bookmarkEnd w:id="18"/>
      <w:bookmarkEnd w:id="21"/>
      <w:r>
        <w:t>📘 Chapter 6: Text Styles</w:t>
      </w:r>
    </w:p>
    <w:p w14:paraId="3DDEA356" w14:textId="77777777" w:rsidR="007C0C7B" w:rsidRDefault="00000000">
      <w:pPr>
        <w:pStyle w:val="Heading4"/>
      </w:pPr>
      <w:bookmarkStart w:id="23" w:name="concept-5"/>
      <w:r>
        <w:t>🧠 Concept:</w:t>
      </w:r>
    </w:p>
    <w:p w14:paraId="212CDD3B" w14:textId="77777777" w:rsidR="007C0C7B" w:rsidRDefault="00000000">
      <w:pPr>
        <w:pStyle w:val="FirstParagraph"/>
      </w:pPr>
      <w:r>
        <w:t>Text styling includes properties like:</w:t>
      </w:r>
    </w:p>
    <w:p w14:paraId="512FE2BF" w14:textId="77777777" w:rsidR="007C0C7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text-align</w:t>
      </w:r>
      <w:r>
        <w:t>: left, center, right</w:t>
      </w:r>
    </w:p>
    <w:p w14:paraId="351A89B6" w14:textId="77777777" w:rsidR="007C0C7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font-family</w:t>
      </w:r>
      <w:r>
        <w:t>: Arial, Georgia, etc.</w:t>
      </w:r>
    </w:p>
    <w:p w14:paraId="5621DA2A" w14:textId="77777777" w:rsidR="007C0C7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color</w:t>
      </w:r>
      <w:r>
        <w:t>: changes text color</w:t>
      </w:r>
    </w:p>
    <w:p w14:paraId="6BBB6F4C" w14:textId="77777777" w:rsidR="007C0C7B" w:rsidRDefault="00000000">
      <w:pPr>
        <w:pStyle w:val="FirstParagraph"/>
      </w:pPr>
      <w:r>
        <w:t>These styles help control the look and feel of your content.</w:t>
      </w:r>
    </w:p>
    <w:p w14:paraId="10A9A1FC" w14:textId="77777777" w:rsidR="007C0C7B" w:rsidRDefault="00000000">
      <w:pPr>
        <w:pStyle w:val="Heading4"/>
      </w:pPr>
      <w:bookmarkStart w:id="24" w:name="example-5"/>
      <w:bookmarkEnd w:id="23"/>
      <w:r>
        <w:t>💡 Example:</w:t>
      </w:r>
    </w:p>
    <w:p w14:paraId="56B7FF43" w14:textId="77777777" w:rsidR="007C0C7B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h2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-alig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Georgi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darkb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</w:p>
    <w:p w14:paraId="6BC88873" w14:textId="77777777" w:rsidR="007C0C7B" w:rsidRDefault="00000000">
      <w:pPr>
        <w:pStyle w:val="Heading4"/>
      </w:pPr>
      <w:bookmarkStart w:id="25" w:name="mini-challenge-5"/>
      <w:bookmarkEnd w:id="24"/>
      <w:r>
        <w:t>🧪 Mini Challenge:</w:t>
      </w:r>
    </w:p>
    <w:p w14:paraId="07279F30" w14:textId="77777777" w:rsidR="007C0C7B" w:rsidRDefault="00000000">
      <w:pPr>
        <w:pStyle w:val="FirstParagraph"/>
      </w:pPr>
      <w:r>
        <w:rPr>
          <w:b/>
          <w:bCs/>
        </w:rPr>
        <w:t>Task</w:t>
      </w:r>
      <w:r>
        <w:t>:</w:t>
      </w:r>
    </w:p>
    <w:p w14:paraId="1612AE36" w14:textId="77777777" w:rsidR="007C0C7B" w:rsidRDefault="00000000">
      <w:pPr>
        <w:pStyle w:val="Compact"/>
        <w:numPr>
          <w:ilvl w:val="0"/>
          <w:numId w:val="10"/>
        </w:numPr>
      </w:pPr>
      <w:r>
        <w:t>Style a heading with center alignment, a different font, and a new text color.</w:t>
      </w:r>
    </w:p>
    <w:p w14:paraId="65B202D0" w14:textId="77777777" w:rsidR="007C0C7B" w:rsidRDefault="00000000">
      <w:pPr>
        <w:pStyle w:val="FirstParagraph"/>
      </w:pPr>
      <w:r>
        <w:rPr>
          <w:b/>
          <w:bCs/>
        </w:rPr>
        <w:t>Expected Output:</w:t>
      </w:r>
    </w:p>
    <w:p w14:paraId="7922E46A" w14:textId="77777777" w:rsidR="007C0C7B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h2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ext-alig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Georgi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darkb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Styled Text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4AA1A434" w14:textId="77777777" w:rsidR="007C0C7B" w:rsidRDefault="00000000">
      <w:r>
        <w:pict w14:anchorId="09EA9C3A">
          <v:rect id="_x0000_i1087" style="width:0;height:1.5pt" o:hralign="center" o:hrstd="t" o:hr="t"/>
        </w:pict>
      </w:r>
    </w:p>
    <w:p w14:paraId="35DC52C0" w14:textId="40F22027" w:rsidR="00C27730" w:rsidRPr="00C27730" w:rsidRDefault="00C27730" w:rsidP="00C27730">
      <w:pPr>
        <w:pStyle w:val="Heading3"/>
        <w:rPr>
          <w:b/>
          <w:bCs/>
          <w:lang w:val="en-IN"/>
        </w:rPr>
      </w:pPr>
      <w:bookmarkStart w:id="26" w:name="X773391e649687a9f178ffcc65f2ddabd3c80a04"/>
      <w:bookmarkStart w:id="27" w:name="example-output-simplified"/>
      <w:bookmarkEnd w:id="0"/>
      <w:bookmarkEnd w:id="22"/>
      <w:bookmarkEnd w:id="25"/>
      <w:bookmarkEnd w:id="26"/>
      <w:bookmarkEnd w:id="27"/>
      <w:r w:rsidRPr="00C27730">
        <w:rPr>
          <w:rFonts w:ascii="Segoe UI Emoji" w:hAnsi="Segoe UI Emoji" w:cs="Segoe UI Emoji"/>
          <w:b/>
          <w:bCs/>
          <w:lang w:val="en-IN"/>
        </w:rPr>
        <w:lastRenderedPageBreak/>
        <w:t>✅</w:t>
      </w:r>
      <w:r w:rsidRPr="00C27730">
        <w:rPr>
          <w:b/>
          <w:bCs/>
          <w:lang w:val="en-IN"/>
        </w:rPr>
        <w:t xml:space="preserve"> Project 2: Build a Stylish Info Card</w:t>
      </w:r>
    </w:p>
    <w:p w14:paraId="605F5475" w14:textId="77777777" w:rsidR="00C27730" w:rsidRPr="00C27730" w:rsidRDefault="00C27730" w:rsidP="00C27730">
      <w:pPr>
        <w:pStyle w:val="Heading3"/>
        <w:rPr>
          <w:b/>
          <w:bCs/>
          <w:lang w:val="en-IN"/>
        </w:rPr>
      </w:pPr>
      <w:r w:rsidRPr="00C27730">
        <w:rPr>
          <w:rFonts w:ascii="Segoe UI Emoji" w:hAnsi="Segoe UI Emoji" w:cs="Segoe UI Emoji"/>
          <w:b/>
          <w:bCs/>
          <w:lang w:val="en-IN"/>
        </w:rPr>
        <w:t>🧩</w:t>
      </w:r>
      <w:r w:rsidRPr="00C27730">
        <w:rPr>
          <w:b/>
          <w:bCs/>
          <w:lang w:val="en-IN"/>
        </w:rPr>
        <w:t xml:space="preserve"> Challenge:</w:t>
      </w:r>
    </w:p>
    <w:p w14:paraId="4437FBFF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>Create a centered info card with a light background, border, and styled text. This will help you combine background color, text styling, borders, and alignment — all in one place!</w:t>
      </w:r>
    </w:p>
    <w:p w14:paraId="32CB4A44" w14:textId="77777777" w:rsidR="00C27730" w:rsidRPr="00C27730" w:rsidRDefault="00C27730" w:rsidP="00C27730">
      <w:pPr>
        <w:pStyle w:val="Heading3"/>
        <w:rPr>
          <w:b/>
          <w:bCs/>
          <w:lang w:val="en-IN"/>
        </w:rPr>
      </w:pPr>
      <w:r w:rsidRPr="00C27730">
        <w:rPr>
          <w:rFonts w:ascii="Segoe UI Emoji" w:hAnsi="Segoe UI Emoji" w:cs="Segoe UI Emoji"/>
          <w:b/>
          <w:bCs/>
          <w:lang w:val="en-IN"/>
        </w:rPr>
        <w:t>🛠️</w:t>
      </w:r>
      <w:r w:rsidRPr="00C27730">
        <w:rPr>
          <w:b/>
          <w:bCs/>
          <w:lang w:val="en-IN"/>
        </w:rPr>
        <w:t xml:space="preserve"> Requirements:</w:t>
      </w:r>
    </w:p>
    <w:p w14:paraId="3BECEA5F" w14:textId="77777777" w:rsidR="00C27730" w:rsidRPr="00C27730" w:rsidRDefault="00C27730" w:rsidP="00C27730">
      <w:pPr>
        <w:pStyle w:val="Heading3"/>
        <w:numPr>
          <w:ilvl w:val="0"/>
          <w:numId w:val="12"/>
        </w:numPr>
        <w:rPr>
          <w:lang w:val="en-IN"/>
        </w:rPr>
      </w:pPr>
      <w:r w:rsidRPr="00C27730">
        <w:rPr>
          <w:lang w:val="en-IN"/>
        </w:rPr>
        <w:t>A card section with a background and border</w:t>
      </w:r>
    </w:p>
    <w:p w14:paraId="0AE805EC" w14:textId="77777777" w:rsidR="00C27730" w:rsidRPr="00C27730" w:rsidRDefault="00C27730" w:rsidP="00C27730">
      <w:pPr>
        <w:pStyle w:val="Heading3"/>
        <w:numPr>
          <w:ilvl w:val="0"/>
          <w:numId w:val="12"/>
        </w:numPr>
        <w:rPr>
          <w:lang w:val="en-IN"/>
        </w:rPr>
      </w:pPr>
      <w:r w:rsidRPr="00C27730">
        <w:rPr>
          <w:lang w:val="en-IN"/>
        </w:rPr>
        <w:t>Heading and paragraph centered and styled</w:t>
      </w:r>
    </w:p>
    <w:p w14:paraId="0237E62F" w14:textId="77777777" w:rsidR="00C27730" w:rsidRPr="00C27730" w:rsidRDefault="00C27730" w:rsidP="00C27730">
      <w:pPr>
        <w:pStyle w:val="Heading3"/>
        <w:numPr>
          <w:ilvl w:val="0"/>
          <w:numId w:val="12"/>
        </w:numPr>
        <w:rPr>
          <w:lang w:val="en-IN"/>
        </w:rPr>
      </w:pPr>
      <w:r w:rsidRPr="00C27730">
        <w:rPr>
          <w:lang w:val="en-IN"/>
        </w:rPr>
        <w:t>Use of class selectors for styling</w:t>
      </w:r>
    </w:p>
    <w:p w14:paraId="35865C70" w14:textId="77777777" w:rsidR="00C27730" w:rsidRPr="00C27730" w:rsidRDefault="00C27730" w:rsidP="00C27730">
      <w:pPr>
        <w:pStyle w:val="Heading3"/>
        <w:rPr>
          <w:b/>
          <w:bCs/>
          <w:lang w:val="en-IN"/>
        </w:rPr>
      </w:pPr>
      <w:r w:rsidRPr="00C27730">
        <w:rPr>
          <w:rFonts w:ascii="Segoe UI Emoji" w:hAnsi="Segoe UI Emoji" w:cs="Segoe UI Emoji"/>
          <w:b/>
          <w:bCs/>
          <w:lang w:val="en-IN"/>
        </w:rPr>
        <w:t>✅</w:t>
      </w:r>
      <w:r w:rsidRPr="00C27730">
        <w:rPr>
          <w:b/>
          <w:bCs/>
          <w:lang w:val="en-IN"/>
        </w:rPr>
        <w:t xml:space="preserve"> Example Output:</w:t>
      </w:r>
    </w:p>
    <w:p w14:paraId="7E94F37A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>&lt;!DOCTYPE html&gt;</w:t>
      </w:r>
    </w:p>
    <w:p w14:paraId="334D8868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>&lt;html&gt;</w:t>
      </w:r>
    </w:p>
    <w:p w14:paraId="4076C5A3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&lt;head&gt;</w:t>
      </w:r>
    </w:p>
    <w:p w14:paraId="2788DF79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&lt;style&gt;</w:t>
      </w:r>
    </w:p>
    <w:p w14:paraId="48F1F5F4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body {</w:t>
      </w:r>
    </w:p>
    <w:p w14:paraId="0575790C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background-color: #f3f4f6;</w:t>
      </w:r>
    </w:p>
    <w:p w14:paraId="06B167F4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font-family: Verdana;</w:t>
      </w:r>
    </w:p>
    <w:p w14:paraId="5EED9DA8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display: flex;</w:t>
      </w:r>
    </w:p>
    <w:p w14:paraId="5CC621B4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justify-content: center;</w:t>
      </w:r>
    </w:p>
    <w:p w14:paraId="3807D0E8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align-items: center;</w:t>
      </w:r>
    </w:p>
    <w:p w14:paraId="1EE617F2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height: 100vh;</w:t>
      </w:r>
    </w:p>
    <w:p w14:paraId="7C315336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margin: 0;</w:t>
      </w:r>
    </w:p>
    <w:p w14:paraId="0B523695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}</w:t>
      </w:r>
    </w:p>
    <w:p w14:paraId="6C049E42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.card {</w:t>
      </w:r>
    </w:p>
    <w:p w14:paraId="083849A8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background-color: white;</w:t>
      </w:r>
    </w:p>
    <w:p w14:paraId="726E7949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border: 2px solid #ccc;</w:t>
      </w:r>
    </w:p>
    <w:p w14:paraId="132FDBC2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lastRenderedPageBreak/>
        <w:t xml:space="preserve">        padding: 20px;</w:t>
      </w:r>
    </w:p>
    <w:p w14:paraId="2E0E6D3B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border-radius: 8px;</w:t>
      </w:r>
    </w:p>
    <w:p w14:paraId="7A813C68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width: 300px;</w:t>
      </w:r>
    </w:p>
    <w:p w14:paraId="4AF76907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text-align: center;</w:t>
      </w:r>
    </w:p>
    <w:p w14:paraId="10850624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}</w:t>
      </w:r>
    </w:p>
    <w:p w14:paraId="5A494953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.card h2 {</w:t>
      </w:r>
    </w:p>
    <w:p w14:paraId="488EE279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color: #333;</w:t>
      </w:r>
    </w:p>
    <w:p w14:paraId="2C931652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}</w:t>
      </w:r>
    </w:p>
    <w:p w14:paraId="21CC23E1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.card p {</w:t>
      </w:r>
    </w:p>
    <w:p w14:paraId="2F892B48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color: #666;</w:t>
      </w:r>
    </w:p>
    <w:p w14:paraId="3C4E3A01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  font-size: 16px;</w:t>
      </w:r>
    </w:p>
    <w:p w14:paraId="201411D4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}</w:t>
      </w:r>
    </w:p>
    <w:p w14:paraId="3CFCC736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&lt;/style&gt;</w:t>
      </w:r>
    </w:p>
    <w:p w14:paraId="48732A40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&lt;title&gt;Info Card&lt;/title&gt;</w:t>
      </w:r>
    </w:p>
    <w:p w14:paraId="0528A59B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&lt;/head&gt;</w:t>
      </w:r>
    </w:p>
    <w:p w14:paraId="0365E24F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&lt;body&gt;</w:t>
      </w:r>
    </w:p>
    <w:p w14:paraId="76A7B09C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&lt;div class="card"&gt;</w:t>
      </w:r>
    </w:p>
    <w:p w14:paraId="1A2F4E8E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&lt;h2&gt;Alex Smith&lt;/h2&gt;</w:t>
      </w:r>
    </w:p>
    <w:p w14:paraId="23E5570F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  &lt;p&gt;Web Developer | Lifelong Learner&lt;/p&gt;</w:t>
      </w:r>
    </w:p>
    <w:p w14:paraId="30499A24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  &lt;/div&gt;</w:t>
      </w:r>
    </w:p>
    <w:p w14:paraId="12AB19B1" w14:textId="77777777" w:rsidR="00C27730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 xml:space="preserve">  &lt;/body&gt;</w:t>
      </w:r>
    </w:p>
    <w:p w14:paraId="596FD516" w14:textId="46BFA38D" w:rsidR="007C0C7B" w:rsidRPr="00C27730" w:rsidRDefault="00C27730" w:rsidP="00C27730">
      <w:pPr>
        <w:pStyle w:val="Heading3"/>
        <w:rPr>
          <w:lang w:val="en-IN"/>
        </w:rPr>
      </w:pPr>
      <w:r w:rsidRPr="00C27730">
        <w:rPr>
          <w:lang w:val="en-IN"/>
        </w:rPr>
        <w:t>&lt;/html&gt;</w:t>
      </w:r>
    </w:p>
    <w:sectPr w:rsidR="007C0C7B" w:rsidRPr="00C2773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B46C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C0A24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2B15C5E"/>
    <w:multiLevelType w:val="multilevel"/>
    <w:tmpl w:val="AD729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6644628">
    <w:abstractNumId w:val="0"/>
  </w:num>
  <w:num w:numId="2" w16cid:durableId="1703827329">
    <w:abstractNumId w:val="1"/>
  </w:num>
  <w:num w:numId="3" w16cid:durableId="383993054">
    <w:abstractNumId w:val="1"/>
  </w:num>
  <w:num w:numId="4" w16cid:durableId="1995178478">
    <w:abstractNumId w:val="1"/>
  </w:num>
  <w:num w:numId="5" w16cid:durableId="1952778145">
    <w:abstractNumId w:val="1"/>
  </w:num>
  <w:num w:numId="6" w16cid:durableId="1914119516">
    <w:abstractNumId w:val="1"/>
  </w:num>
  <w:num w:numId="7" w16cid:durableId="1788769941">
    <w:abstractNumId w:val="1"/>
  </w:num>
  <w:num w:numId="8" w16cid:durableId="2065181660">
    <w:abstractNumId w:val="1"/>
  </w:num>
  <w:num w:numId="9" w16cid:durableId="1390156271">
    <w:abstractNumId w:val="1"/>
  </w:num>
  <w:num w:numId="10" w16cid:durableId="987783867">
    <w:abstractNumId w:val="1"/>
  </w:num>
  <w:num w:numId="11" w16cid:durableId="346758205">
    <w:abstractNumId w:val="1"/>
  </w:num>
  <w:num w:numId="12" w16cid:durableId="5161143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0C7B"/>
    <w:rsid w:val="00735152"/>
    <w:rsid w:val="007C0C7B"/>
    <w:rsid w:val="00AB1223"/>
    <w:rsid w:val="00C27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FE7334"/>
  <w15:docId w15:val="{79141B3E-8EC7-4DE0-8D6D-BE18B6104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827</Words>
  <Characters>4397</Characters>
  <Application>Microsoft Office Word</Application>
  <DocSecurity>0</DocSecurity>
  <Lines>314</Lines>
  <Paragraphs>118</Paragraphs>
  <ScaleCrop>false</ScaleCrop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ndipan Mukherjee</cp:lastModifiedBy>
  <cp:revision>3</cp:revision>
  <dcterms:created xsi:type="dcterms:W3CDTF">2025-06-28T06:15:00Z</dcterms:created>
  <dcterms:modified xsi:type="dcterms:W3CDTF">2025-06-2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51c73d-b431-4592-8e59-af99b7ba310a</vt:lpwstr>
  </property>
</Properties>
</file>